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D13014" w:rsidRDefault="00D13014">
      <w:pPr>
        <w:spacing w:before="11"/>
        <w:rPr>
          <w:rFonts w:ascii="Times New Roman" w:eastAsia="Times New Roman" w:hAnsi="Times New Roman" w:cs="Times New Roman"/>
          <w:sz w:val="6"/>
          <w:szCs w:val="6"/>
        </w:rPr>
      </w:pPr>
    </w:p>
    <w:p w14:paraId="0A37501D" w14:textId="77777777" w:rsidR="00D13014" w:rsidRDefault="000C6228" w:rsidP="00D06FD5">
      <w:pPr>
        <w:spacing w:line="200" w:lineRule="atLeast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03E1B444" wp14:editId="07777777">
            <wp:extent cx="1983230" cy="1005840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83230" cy="100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B6C7B" w14:textId="77777777" w:rsidR="00D13014" w:rsidRDefault="00D13014" w:rsidP="00D06FD5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4E66FE83" w14:textId="4FEEF073" w:rsidR="00D13014" w:rsidRDefault="038DDF63" w:rsidP="00D06FD5">
      <w:pPr>
        <w:spacing w:line="340" w:lineRule="exact"/>
        <w:jc w:val="center"/>
        <w:rPr>
          <w:rFonts w:ascii="Calibri"/>
          <w:b/>
          <w:bCs/>
          <w:color w:val="1F487C"/>
          <w:spacing w:val="-1"/>
          <w:sz w:val="28"/>
          <w:szCs w:val="28"/>
        </w:rPr>
      </w:pPr>
      <w:r w:rsidRPr="038DDF63">
        <w:rPr>
          <w:rFonts w:ascii="Calibri"/>
          <w:b/>
          <w:bCs/>
          <w:color w:val="1F487C"/>
          <w:spacing w:val="-1"/>
          <w:sz w:val="28"/>
          <w:szCs w:val="28"/>
        </w:rPr>
        <w:t>Technical</w:t>
      </w:r>
      <w:r w:rsidRPr="038DDF63">
        <w:rPr>
          <w:rFonts w:ascii="Calibri"/>
          <w:b/>
          <w:bCs/>
          <w:color w:val="1F487C"/>
          <w:sz w:val="28"/>
          <w:szCs w:val="28"/>
        </w:rPr>
        <w:t xml:space="preserve"> </w:t>
      </w:r>
      <w:r w:rsidRPr="038DDF63">
        <w:rPr>
          <w:rFonts w:ascii="Calibri"/>
          <w:b/>
          <w:bCs/>
          <w:color w:val="1F487C"/>
          <w:spacing w:val="-1"/>
          <w:sz w:val="28"/>
          <w:szCs w:val="28"/>
        </w:rPr>
        <w:t>Advisory</w:t>
      </w:r>
      <w:r w:rsidR="6FFCD265" w:rsidRPr="038DDF63">
        <w:rPr>
          <w:rFonts w:ascii="Calibri"/>
          <w:b/>
          <w:bCs/>
          <w:color w:val="1F487C"/>
          <w:spacing w:val="-1"/>
          <w:sz w:val="28"/>
          <w:szCs w:val="28"/>
        </w:rPr>
        <w:t xml:space="preserve"> </w:t>
      </w:r>
      <w:r w:rsidRPr="038DDF63">
        <w:rPr>
          <w:rFonts w:ascii="Calibri"/>
          <w:b/>
          <w:bCs/>
          <w:color w:val="1F487C"/>
          <w:spacing w:val="-1"/>
          <w:sz w:val="28"/>
          <w:szCs w:val="28"/>
        </w:rPr>
        <w:t>Committee</w:t>
      </w:r>
    </w:p>
    <w:p w14:paraId="0BEEB71E" w14:textId="51F515B6" w:rsidR="24AE13D2" w:rsidRDefault="00797543" w:rsidP="54D0AB3D">
      <w:pPr>
        <w:spacing w:line="366" w:lineRule="exact"/>
        <w:jc w:val="center"/>
        <w:rPr>
          <w:rFonts w:ascii="Arial"/>
          <w:b/>
          <w:bCs/>
          <w:sz w:val="24"/>
          <w:szCs w:val="24"/>
        </w:rPr>
      </w:pPr>
      <w:r>
        <w:rPr>
          <w:rFonts w:ascii="Arial"/>
          <w:b/>
          <w:bCs/>
          <w:sz w:val="24"/>
          <w:szCs w:val="24"/>
        </w:rPr>
        <w:t>February</w:t>
      </w:r>
      <w:r w:rsidR="48D7ED00" w:rsidRPr="1D258924">
        <w:rPr>
          <w:rFonts w:ascii="Arial"/>
          <w:b/>
          <w:bCs/>
          <w:sz w:val="24"/>
          <w:szCs w:val="24"/>
        </w:rPr>
        <w:t xml:space="preserve"> 2</w:t>
      </w:r>
      <w:r>
        <w:rPr>
          <w:rFonts w:ascii="Arial"/>
          <w:b/>
          <w:bCs/>
          <w:sz w:val="24"/>
          <w:szCs w:val="24"/>
        </w:rPr>
        <w:t>8</w:t>
      </w:r>
      <w:r w:rsidR="48D7ED00" w:rsidRPr="1D258924">
        <w:rPr>
          <w:rFonts w:ascii="Arial"/>
          <w:b/>
          <w:bCs/>
          <w:sz w:val="24"/>
          <w:szCs w:val="24"/>
        </w:rPr>
        <w:t>, 202</w:t>
      </w:r>
      <w:r w:rsidR="005D121B">
        <w:rPr>
          <w:rFonts w:ascii="Arial"/>
          <w:b/>
          <w:bCs/>
          <w:sz w:val="24"/>
          <w:szCs w:val="24"/>
        </w:rPr>
        <w:t>3</w:t>
      </w:r>
    </w:p>
    <w:p w14:paraId="703D60B2" w14:textId="6169D6E1" w:rsidR="00D06FD5" w:rsidRDefault="00D06FD5" w:rsidP="00D06FD5">
      <w:pPr>
        <w:jc w:val="center"/>
        <w:rPr>
          <w:rFonts w:ascii="Arial"/>
          <w:b/>
          <w:sz w:val="24"/>
        </w:rPr>
      </w:pPr>
      <w:r>
        <w:rPr>
          <w:rFonts w:ascii="Arial"/>
          <w:b/>
          <w:spacing w:val="-1"/>
          <w:sz w:val="24"/>
        </w:rPr>
        <w:t>10:00</w:t>
      </w:r>
      <w:r>
        <w:rPr>
          <w:rFonts w:ascii="Arial"/>
          <w:b/>
          <w:spacing w:val="-2"/>
          <w:sz w:val="24"/>
        </w:rPr>
        <w:t xml:space="preserve"> </w:t>
      </w:r>
      <w:r>
        <w:rPr>
          <w:rFonts w:ascii="Arial"/>
          <w:b/>
          <w:sz w:val="24"/>
        </w:rPr>
        <w:t>am</w:t>
      </w:r>
    </w:p>
    <w:p w14:paraId="346554C0" w14:textId="77777777" w:rsidR="00D06FD5" w:rsidRDefault="00D06FD5" w:rsidP="00D06FD5">
      <w:pPr>
        <w:jc w:val="center"/>
        <w:rPr>
          <w:rFonts w:ascii="Arial" w:eastAsia="Arial" w:hAnsi="Arial" w:cs="Arial"/>
          <w:sz w:val="24"/>
          <w:szCs w:val="24"/>
        </w:rPr>
      </w:pPr>
    </w:p>
    <w:tbl>
      <w:tblPr>
        <w:tblStyle w:val="TableGrid"/>
        <w:tblW w:w="747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0"/>
      </w:tblGrid>
      <w:tr w:rsidR="00400BF2" w:rsidRPr="00D06FD5" w14:paraId="35220F72" w14:textId="77777777" w:rsidTr="00015272">
        <w:trPr>
          <w:jc w:val="center"/>
        </w:trPr>
        <w:tc>
          <w:tcPr>
            <w:tcW w:w="7470" w:type="dxa"/>
          </w:tcPr>
          <w:p w14:paraId="4033E1BD" w14:textId="3179141D" w:rsidR="00400BF2" w:rsidRPr="00D06FD5" w:rsidRDefault="00400BF2" w:rsidP="00400BF2">
            <w:pPr>
              <w:spacing w:line="340" w:lineRule="exact"/>
              <w:jc w:val="center"/>
              <w:rPr>
                <w:rFonts w:ascii="Arial" w:hAnsi="Arial" w:cs="Arial"/>
                <w:b/>
                <w:bCs/>
                <w:i/>
                <w:iCs/>
              </w:rPr>
            </w:pPr>
            <w:r w:rsidRPr="00D06FD5">
              <w:rPr>
                <w:rFonts w:ascii="Arial" w:hAnsi="Arial" w:cs="Arial"/>
                <w:b/>
                <w:bCs/>
                <w:i/>
                <w:iCs/>
              </w:rPr>
              <w:t>Online:</w:t>
            </w:r>
          </w:p>
          <w:p w14:paraId="38F6E5AE" w14:textId="79607676" w:rsidR="00400BF2" w:rsidRPr="00D06FD5" w:rsidRDefault="00000000" w:rsidP="00D06FD5">
            <w:pPr>
              <w:spacing w:line="340" w:lineRule="exact"/>
              <w:jc w:val="center"/>
              <w:rPr>
                <w:rFonts w:ascii="Arial" w:hAnsi="Arial" w:cs="Arial"/>
                <w:b/>
                <w:bCs/>
                <w:color w:val="1F487C"/>
              </w:rPr>
            </w:pPr>
            <w:hyperlink r:id="rId9">
              <w:r w:rsidR="1FF95E06" w:rsidRPr="00D819A4">
                <w:rPr>
                  <w:rStyle w:val="Hyperlink"/>
                  <w:rFonts w:ascii="Arial" w:hAnsi="Arial" w:cs="Arial"/>
                  <w:b/>
                  <w:bCs/>
                </w:rPr>
                <w:t>Register in advance</w:t>
              </w:r>
            </w:hyperlink>
          </w:p>
          <w:p w14:paraId="23CE1C58" w14:textId="5DDC3290" w:rsidR="00400BF2" w:rsidRPr="00D06FD5" w:rsidRDefault="00400BF2" w:rsidP="00D06FD5">
            <w:pPr>
              <w:spacing w:line="340" w:lineRule="exact"/>
              <w:jc w:val="center"/>
              <w:rPr>
                <w:rFonts w:ascii="Arial" w:hAnsi="Arial" w:cs="Arial"/>
                <w:b/>
                <w:bCs/>
                <w:color w:val="1F487C"/>
              </w:rPr>
            </w:pPr>
            <w:r w:rsidRPr="00015272">
              <w:rPr>
                <w:rFonts w:ascii="Arial" w:eastAsia="Calibri" w:hAnsi="Arial" w:cs="Arial"/>
                <w:color w:val="201F1E"/>
                <w:sz w:val="20"/>
              </w:rPr>
              <w:t>You will receive a confirmation email containing online meeting details</w:t>
            </w:r>
            <w:r w:rsidR="005717E8">
              <w:rPr>
                <w:rFonts w:ascii="Arial" w:eastAsia="Calibri" w:hAnsi="Arial" w:cs="Arial"/>
                <w:color w:val="201F1E"/>
                <w:sz w:val="20"/>
              </w:rPr>
              <w:t>.</w:t>
            </w:r>
          </w:p>
        </w:tc>
      </w:tr>
    </w:tbl>
    <w:p w14:paraId="0003B018" w14:textId="0A3D47F7" w:rsidR="00D06FD5" w:rsidRPr="006B1B53" w:rsidRDefault="00D06FD5" w:rsidP="00D06FD5">
      <w:pPr>
        <w:spacing w:line="340" w:lineRule="exact"/>
        <w:rPr>
          <w:rFonts w:cstheme="minorHAnsi"/>
          <w:b/>
          <w:bCs/>
          <w:color w:val="1F487C"/>
          <w:sz w:val="28"/>
          <w:szCs w:val="28"/>
        </w:rPr>
      </w:pPr>
    </w:p>
    <w:p w14:paraId="02EB378F" w14:textId="15DE9063" w:rsidR="00D13014" w:rsidRPr="005717E8" w:rsidRDefault="000C6228" w:rsidP="00015272">
      <w:pPr>
        <w:rPr>
          <w:rFonts w:cstheme="minorHAnsi"/>
        </w:rPr>
      </w:pPr>
      <w:r w:rsidRPr="005717E8">
        <w:rPr>
          <w:rFonts w:cstheme="minorHAnsi"/>
        </w:rPr>
        <w:t>Agenda</w:t>
      </w:r>
    </w:p>
    <w:p w14:paraId="59D07A69" w14:textId="77777777" w:rsidR="00D13014" w:rsidRPr="005717E8" w:rsidRDefault="000C6228" w:rsidP="00015272">
      <w:pPr>
        <w:pStyle w:val="ListParagraph"/>
        <w:numPr>
          <w:ilvl w:val="0"/>
          <w:numId w:val="4"/>
        </w:numPr>
        <w:rPr>
          <w:rFonts w:cstheme="minorHAnsi"/>
        </w:rPr>
      </w:pPr>
      <w:r w:rsidRPr="005717E8">
        <w:rPr>
          <w:rFonts w:cstheme="minorHAnsi"/>
        </w:rPr>
        <w:t>NWPA Welcome and Introductions</w:t>
      </w:r>
    </w:p>
    <w:p w14:paraId="6A05A809" w14:textId="77777777" w:rsidR="00D13014" w:rsidRPr="005717E8" w:rsidRDefault="00D13014" w:rsidP="00015272">
      <w:pPr>
        <w:rPr>
          <w:rFonts w:cstheme="minorHAnsi"/>
        </w:rPr>
      </w:pPr>
    </w:p>
    <w:p w14:paraId="53688C12" w14:textId="77777777" w:rsidR="00D13014" w:rsidRPr="005717E8" w:rsidRDefault="038DDF63" w:rsidP="00015272">
      <w:pPr>
        <w:pStyle w:val="ListParagraph"/>
        <w:numPr>
          <w:ilvl w:val="0"/>
          <w:numId w:val="4"/>
        </w:numPr>
        <w:rPr>
          <w:rFonts w:cstheme="minorHAnsi"/>
        </w:rPr>
      </w:pPr>
      <w:r w:rsidRPr="005717E8">
        <w:rPr>
          <w:rFonts w:cstheme="minorHAnsi"/>
        </w:rPr>
        <w:t>Agenda Changes and Announcements</w:t>
      </w:r>
    </w:p>
    <w:p w14:paraId="7F497324" w14:textId="2DAA981B" w:rsidR="00D13014" w:rsidRPr="005717E8" w:rsidRDefault="00D13014" w:rsidP="00015272">
      <w:pPr>
        <w:rPr>
          <w:rFonts w:cstheme="minorHAnsi"/>
        </w:rPr>
      </w:pPr>
    </w:p>
    <w:p w14:paraId="6DE5E0C8" w14:textId="2DEEE18E" w:rsidR="00D13014" w:rsidRPr="005717E8" w:rsidRDefault="038DDF63" w:rsidP="00015272">
      <w:pPr>
        <w:pStyle w:val="ListParagraph"/>
        <w:numPr>
          <w:ilvl w:val="0"/>
          <w:numId w:val="4"/>
        </w:numPr>
        <w:rPr>
          <w:rFonts w:cstheme="minorHAnsi"/>
        </w:rPr>
      </w:pPr>
      <w:r w:rsidRPr="005717E8">
        <w:rPr>
          <w:rFonts w:cstheme="minorHAnsi"/>
        </w:rPr>
        <w:t>Approval of</w:t>
      </w:r>
      <w:r w:rsidR="00CB7CAC" w:rsidRPr="005717E8">
        <w:rPr>
          <w:rFonts w:cstheme="minorHAnsi"/>
        </w:rPr>
        <w:t xml:space="preserve"> </w:t>
      </w:r>
      <w:r w:rsidR="001649D1">
        <w:rPr>
          <w:rFonts w:cstheme="minorHAnsi"/>
        </w:rPr>
        <w:t>January</w:t>
      </w:r>
      <w:r w:rsidR="2A40BDE1" w:rsidRPr="005717E8">
        <w:rPr>
          <w:rFonts w:cstheme="minorHAnsi"/>
        </w:rPr>
        <w:t xml:space="preserve"> </w:t>
      </w:r>
      <w:r w:rsidRPr="005717E8">
        <w:rPr>
          <w:rFonts w:cstheme="minorHAnsi"/>
        </w:rPr>
        <w:t>Meeting Minutes</w:t>
      </w:r>
    </w:p>
    <w:p w14:paraId="57D04C72" w14:textId="77777777" w:rsidR="00015272" w:rsidRPr="005717E8" w:rsidRDefault="00015272" w:rsidP="00015272">
      <w:pPr>
        <w:rPr>
          <w:rFonts w:cstheme="minorHAnsi"/>
        </w:rPr>
      </w:pPr>
    </w:p>
    <w:p w14:paraId="6093E6EB" w14:textId="15DF7EB4" w:rsidR="6EE78DA6" w:rsidRPr="005717E8" w:rsidRDefault="007B59A1">
      <w:pPr>
        <w:pStyle w:val="ListParagraph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>Presentation and facilitated exercise</w:t>
      </w:r>
      <w:r w:rsidR="17833089" w:rsidRPr="005717E8">
        <w:rPr>
          <w:rFonts w:cstheme="minorHAnsi"/>
        </w:rPr>
        <w:t>: “</w:t>
      </w:r>
      <w:r w:rsidR="005D121B" w:rsidRPr="005717E8">
        <w:rPr>
          <w:rFonts w:cstheme="minorHAnsi"/>
        </w:rPr>
        <w:t>NWPA Water Sustainability Plan</w:t>
      </w:r>
      <w:r w:rsidR="00623E04">
        <w:rPr>
          <w:rFonts w:cstheme="minorHAnsi"/>
        </w:rPr>
        <w:t xml:space="preserve"> (WSSP)</w:t>
      </w:r>
      <w:r w:rsidR="00231FC5">
        <w:rPr>
          <w:rFonts w:cstheme="minorHAnsi"/>
        </w:rPr>
        <w:t>: Visioning and Goals Development</w:t>
      </w:r>
      <w:r w:rsidR="17833089" w:rsidRPr="005717E8">
        <w:rPr>
          <w:rFonts w:cstheme="minorHAnsi"/>
        </w:rPr>
        <w:t>,” by</w:t>
      </w:r>
      <w:r w:rsidR="008B453A" w:rsidRPr="005717E8">
        <w:rPr>
          <w:rFonts w:eastAsia="Times New Roman" w:cstheme="minorHAnsi"/>
          <w:color w:val="000000" w:themeColor="text1"/>
        </w:rPr>
        <w:t xml:space="preserve"> </w:t>
      </w:r>
      <w:r w:rsidR="005D121B" w:rsidRPr="005717E8">
        <w:rPr>
          <w:rFonts w:cstheme="minorHAnsi"/>
        </w:rPr>
        <w:t>Kelsey Pudlock</w:t>
      </w:r>
      <w:r w:rsidR="008B453A" w:rsidRPr="005717E8">
        <w:rPr>
          <w:rFonts w:cstheme="minorHAnsi"/>
        </w:rPr>
        <w:t>,</w:t>
      </w:r>
      <w:r w:rsidR="005D121B" w:rsidRPr="005717E8">
        <w:rPr>
          <w:rFonts w:cstheme="minorHAnsi"/>
        </w:rPr>
        <w:t xml:space="preserve"> C</w:t>
      </w:r>
      <w:r w:rsidR="00B104EC" w:rsidRPr="005717E8">
        <w:rPr>
          <w:rFonts w:cstheme="minorHAnsi"/>
        </w:rPr>
        <w:t xml:space="preserve">hicago </w:t>
      </w:r>
      <w:r w:rsidR="005D121B" w:rsidRPr="005717E8">
        <w:rPr>
          <w:rFonts w:cstheme="minorHAnsi"/>
        </w:rPr>
        <w:t>M</w:t>
      </w:r>
      <w:r w:rsidR="00B104EC" w:rsidRPr="005717E8">
        <w:rPr>
          <w:rFonts w:cstheme="minorHAnsi"/>
        </w:rPr>
        <w:t xml:space="preserve">etropolitan Agency for </w:t>
      </w:r>
      <w:r w:rsidR="005D121B" w:rsidRPr="005717E8">
        <w:rPr>
          <w:rFonts w:cstheme="minorHAnsi"/>
        </w:rPr>
        <w:t>P</w:t>
      </w:r>
      <w:r w:rsidR="00B104EC" w:rsidRPr="005717E8">
        <w:rPr>
          <w:rFonts w:cstheme="minorHAnsi"/>
        </w:rPr>
        <w:t>lanning</w:t>
      </w:r>
      <w:r w:rsidR="005D121B" w:rsidRPr="005717E8">
        <w:rPr>
          <w:rFonts w:cstheme="minorHAnsi"/>
        </w:rPr>
        <w:t xml:space="preserve">, and </w:t>
      </w:r>
      <w:r w:rsidR="00B104EC" w:rsidRPr="005717E8">
        <w:rPr>
          <w:rFonts w:cstheme="minorHAnsi"/>
        </w:rPr>
        <w:t>M</w:t>
      </w:r>
      <w:r w:rsidR="00B104EC" w:rsidRPr="005717E8">
        <w:rPr>
          <w:rStyle w:val="normaltextrun"/>
          <w:rFonts w:cstheme="minorHAnsi"/>
          <w:color w:val="000000"/>
          <w:bdr w:val="none" w:sz="0" w:space="0" w:color="auto" w:frame="1"/>
        </w:rPr>
        <w:t>argaret Schneemann, Illinois Indiana Sea Grant</w:t>
      </w:r>
    </w:p>
    <w:p w14:paraId="4BC839CD" w14:textId="77777777" w:rsidR="00005B33" w:rsidRPr="00005B33" w:rsidRDefault="00005B33" w:rsidP="00005B33">
      <w:pPr>
        <w:pStyle w:val="ListParagraph"/>
        <w:rPr>
          <w:rFonts w:cstheme="minorHAnsi"/>
        </w:rPr>
      </w:pPr>
    </w:p>
    <w:p w14:paraId="6568F796" w14:textId="721AD91C" w:rsidR="00D13014" w:rsidRPr="005717E8" w:rsidRDefault="038DDF63" w:rsidP="00015272">
      <w:pPr>
        <w:pStyle w:val="ListParagraph"/>
        <w:numPr>
          <w:ilvl w:val="0"/>
          <w:numId w:val="4"/>
        </w:numPr>
        <w:rPr>
          <w:rFonts w:cstheme="minorHAnsi"/>
        </w:rPr>
      </w:pPr>
      <w:r w:rsidRPr="005717E8">
        <w:rPr>
          <w:rFonts w:cstheme="minorHAnsi"/>
        </w:rPr>
        <w:t>Updates:</w:t>
      </w:r>
    </w:p>
    <w:p w14:paraId="7BBCFB5C" w14:textId="1C04049D" w:rsidR="00015272" w:rsidRPr="005717E8" w:rsidRDefault="038DDF63" w:rsidP="00015272">
      <w:pPr>
        <w:pStyle w:val="ListParagraph"/>
        <w:numPr>
          <w:ilvl w:val="1"/>
          <w:numId w:val="4"/>
        </w:numPr>
        <w:spacing w:after="120"/>
        <w:rPr>
          <w:rFonts w:cstheme="minorHAnsi"/>
        </w:rPr>
      </w:pPr>
      <w:r w:rsidRPr="005717E8">
        <w:rPr>
          <w:rFonts w:cstheme="minorHAnsi"/>
        </w:rPr>
        <w:t>Sensible Salting Committee</w:t>
      </w:r>
    </w:p>
    <w:p w14:paraId="66E8EB09" w14:textId="1AE94988" w:rsidR="00D13014" w:rsidRPr="005717E8" w:rsidRDefault="038DDF63" w:rsidP="00015272">
      <w:pPr>
        <w:pStyle w:val="ListParagraph"/>
        <w:numPr>
          <w:ilvl w:val="1"/>
          <w:numId w:val="4"/>
        </w:numPr>
        <w:spacing w:after="120"/>
        <w:rPr>
          <w:rFonts w:cstheme="minorHAnsi"/>
        </w:rPr>
      </w:pPr>
      <w:r w:rsidRPr="005717E8">
        <w:rPr>
          <w:rFonts w:cstheme="minorHAnsi"/>
        </w:rPr>
        <w:t>CMAP</w:t>
      </w:r>
    </w:p>
    <w:p w14:paraId="52F2AECC" w14:textId="58D4CB2B" w:rsidR="00D13014" w:rsidRPr="005717E8" w:rsidRDefault="038DDF63" w:rsidP="00015272">
      <w:pPr>
        <w:pStyle w:val="ListParagraph"/>
        <w:numPr>
          <w:ilvl w:val="1"/>
          <w:numId w:val="4"/>
        </w:numPr>
        <w:spacing w:after="120"/>
        <w:rPr>
          <w:rFonts w:cstheme="minorHAnsi"/>
        </w:rPr>
      </w:pPr>
      <w:r w:rsidRPr="005717E8">
        <w:rPr>
          <w:rFonts w:cstheme="minorHAnsi"/>
        </w:rPr>
        <w:t>ISAWWA</w:t>
      </w:r>
    </w:p>
    <w:p w14:paraId="19C81298" w14:textId="63193DE7" w:rsidR="00D13014" w:rsidRPr="005717E8" w:rsidRDefault="038DDF63" w:rsidP="00015272">
      <w:pPr>
        <w:pStyle w:val="ListParagraph"/>
        <w:numPr>
          <w:ilvl w:val="1"/>
          <w:numId w:val="4"/>
        </w:numPr>
        <w:spacing w:after="120"/>
        <w:rPr>
          <w:rFonts w:cstheme="minorHAnsi"/>
        </w:rPr>
      </w:pPr>
      <w:r w:rsidRPr="005717E8">
        <w:rPr>
          <w:rFonts w:cstheme="minorHAnsi"/>
        </w:rPr>
        <w:t>ISWS</w:t>
      </w:r>
    </w:p>
    <w:p w14:paraId="2D5CBED5" w14:textId="6BB6D67F" w:rsidR="00D13014" w:rsidRPr="005717E8" w:rsidRDefault="038DDF63" w:rsidP="00015272">
      <w:pPr>
        <w:pStyle w:val="ListParagraph"/>
        <w:numPr>
          <w:ilvl w:val="1"/>
          <w:numId w:val="4"/>
        </w:numPr>
        <w:spacing w:after="120"/>
        <w:rPr>
          <w:rFonts w:cstheme="minorHAnsi"/>
        </w:rPr>
      </w:pPr>
      <w:r w:rsidRPr="005717E8">
        <w:rPr>
          <w:rFonts w:cstheme="minorHAnsi"/>
        </w:rPr>
        <w:t>IDNR</w:t>
      </w:r>
    </w:p>
    <w:p w14:paraId="4254446A" w14:textId="314C5D63" w:rsidR="00D13014" w:rsidRPr="005717E8" w:rsidRDefault="038DDF63" w:rsidP="00015272">
      <w:pPr>
        <w:pStyle w:val="ListParagraph"/>
        <w:numPr>
          <w:ilvl w:val="1"/>
          <w:numId w:val="4"/>
        </w:numPr>
        <w:spacing w:after="120"/>
        <w:rPr>
          <w:rFonts w:cstheme="minorHAnsi"/>
        </w:rPr>
      </w:pPr>
      <w:r w:rsidRPr="005717E8">
        <w:rPr>
          <w:rFonts w:cstheme="minorHAnsi"/>
        </w:rPr>
        <w:t>USGS</w:t>
      </w:r>
    </w:p>
    <w:p w14:paraId="0733013A" w14:textId="43E831F4" w:rsidR="5BFB9D7C" w:rsidRPr="005717E8" w:rsidRDefault="5BFB9D7C" w:rsidP="00015272">
      <w:pPr>
        <w:pStyle w:val="ListParagraph"/>
        <w:numPr>
          <w:ilvl w:val="1"/>
          <w:numId w:val="4"/>
        </w:numPr>
        <w:spacing w:after="120"/>
        <w:rPr>
          <w:rFonts w:cstheme="minorHAnsi"/>
        </w:rPr>
      </w:pPr>
      <w:r w:rsidRPr="005717E8">
        <w:rPr>
          <w:rFonts w:cstheme="minorHAnsi"/>
        </w:rPr>
        <w:t>Sugar Grove Water Authority</w:t>
      </w:r>
    </w:p>
    <w:p w14:paraId="60061E4C" w14:textId="77777777" w:rsidR="00D13014" w:rsidRPr="005717E8" w:rsidRDefault="00D13014">
      <w:pPr>
        <w:spacing w:before="2"/>
        <w:rPr>
          <w:rFonts w:eastAsia="Arial" w:cstheme="minorHAnsi"/>
        </w:rPr>
      </w:pPr>
    </w:p>
    <w:p w14:paraId="666945A6" w14:textId="77777777" w:rsidR="00D13014" w:rsidRPr="005717E8" w:rsidRDefault="038DDF63" w:rsidP="51F4EBE1">
      <w:pPr>
        <w:pStyle w:val="BodyText"/>
        <w:numPr>
          <w:ilvl w:val="0"/>
          <w:numId w:val="1"/>
        </w:numPr>
        <w:tabs>
          <w:tab w:val="left" w:pos="461"/>
        </w:tabs>
        <w:spacing w:line="229" w:lineRule="exact"/>
        <w:rPr>
          <w:rFonts w:asciiTheme="minorHAnsi" w:hAnsiTheme="minorHAnsi" w:cstheme="minorHAnsi"/>
          <w:sz w:val="22"/>
          <w:szCs w:val="22"/>
        </w:rPr>
      </w:pPr>
      <w:r w:rsidRPr="005717E8">
        <w:rPr>
          <w:rFonts w:asciiTheme="minorHAnsi" w:hAnsiTheme="minorHAnsi" w:cstheme="minorHAnsi"/>
          <w:sz w:val="22"/>
          <w:szCs w:val="22"/>
        </w:rPr>
        <w:t>Other</w:t>
      </w:r>
      <w:r w:rsidRPr="005717E8">
        <w:rPr>
          <w:rFonts w:asciiTheme="minorHAnsi" w:hAnsiTheme="minorHAnsi" w:cstheme="minorHAnsi"/>
          <w:spacing w:val="-14"/>
          <w:sz w:val="22"/>
          <w:szCs w:val="22"/>
        </w:rPr>
        <w:t xml:space="preserve"> </w:t>
      </w:r>
      <w:r w:rsidRPr="005717E8">
        <w:rPr>
          <w:rFonts w:asciiTheme="minorHAnsi" w:hAnsiTheme="minorHAnsi" w:cstheme="minorHAnsi"/>
          <w:sz w:val="22"/>
          <w:szCs w:val="22"/>
        </w:rPr>
        <w:t>Business</w:t>
      </w:r>
    </w:p>
    <w:p w14:paraId="4492E768" w14:textId="77777777" w:rsidR="00D13014" w:rsidRPr="005717E8" w:rsidRDefault="038DDF63" w:rsidP="51F4EBE1">
      <w:pPr>
        <w:pStyle w:val="BodyText"/>
        <w:numPr>
          <w:ilvl w:val="1"/>
          <w:numId w:val="1"/>
        </w:numPr>
        <w:tabs>
          <w:tab w:val="left" w:pos="1181"/>
        </w:tabs>
        <w:spacing w:line="244" w:lineRule="exact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5717E8">
        <w:rPr>
          <w:rFonts w:asciiTheme="minorHAnsi" w:hAnsiTheme="minorHAnsi" w:cstheme="minorHAnsi"/>
          <w:sz w:val="22"/>
          <w:szCs w:val="22"/>
        </w:rPr>
        <w:t>Pending</w:t>
      </w:r>
      <w:r w:rsidRPr="005717E8">
        <w:rPr>
          <w:rFonts w:asciiTheme="minorHAnsi" w:hAnsiTheme="minorHAnsi" w:cstheme="minorHAnsi"/>
          <w:spacing w:val="-12"/>
          <w:sz w:val="22"/>
          <w:szCs w:val="22"/>
        </w:rPr>
        <w:t xml:space="preserve"> </w:t>
      </w:r>
      <w:r w:rsidRPr="005717E8">
        <w:rPr>
          <w:rFonts w:asciiTheme="minorHAnsi" w:hAnsiTheme="minorHAnsi" w:cstheme="minorHAnsi"/>
          <w:sz w:val="22"/>
          <w:szCs w:val="22"/>
        </w:rPr>
        <w:t>Legislation</w:t>
      </w:r>
      <w:r w:rsidRPr="005717E8">
        <w:rPr>
          <w:rFonts w:asciiTheme="minorHAnsi" w:hAnsiTheme="minorHAnsi" w:cstheme="minorHAnsi"/>
          <w:spacing w:val="-11"/>
          <w:sz w:val="22"/>
          <w:szCs w:val="22"/>
        </w:rPr>
        <w:t xml:space="preserve"> </w:t>
      </w:r>
      <w:r w:rsidRPr="005717E8">
        <w:rPr>
          <w:rFonts w:asciiTheme="minorHAnsi" w:hAnsiTheme="minorHAnsi" w:cstheme="minorHAnsi"/>
          <w:sz w:val="22"/>
          <w:szCs w:val="22"/>
        </w:rPr>
        <w:t>and</w:t>
      </w:r>
      <w:r w:rsidRPr="005717E8">
        <w:rPr>
          <w:rFonts w:asciiTheme="minorHAnsi" w:hAnsiTheme="minorHAnsi" w:cstheme="minorHAnsi"/>
          <w:spacing w:val="-11"/>
          <w:sz w:val="22"/>
          <w:szCs w:val="22"/>
        </w:rPr>
        <w:t xml:space="preserve"> </w:t>
      </w:r>
      <w:r w:rsidRPr="005717E8">
        <w:rPr>
          <w:rFonts w:asciiTheme="minorHAnsi" w:hAnsiTheme="minorHAnsi" w:cstheme="minorHAnsi"/>
          <w:sz w:val="22"/>
          <w:szCs w:val="22"/>
        </w:rPr>
        <w:t>Regulations</w:t>
      </w:r>
    </w:p>
    <w:p w14:paraId="44EAFD9C" w14:textId="77777777" w:rsidR="00D13014" w:rsidRPr="005717E8" w:rsidRDefault="00D13014" w:rsidP="1EDC7AEF">
      <w:pPr>
        <w:spacing w:before="2"/>
        <w:rPr>
          <w:rFonts w:eastAsia="Arial" w:cstheme="minorHAnsi"/>
        </w:rPr>
      </w:pPr>
    </w:p>
    <w:p w14:paraId="79BAD0A0" w14:textId="1AD939AF" w:rsidR="00D13014" w:rsidRPr="005717E8" w:rsidRDefault="038DDF63" w:rsidP="51F4EBE1">
      <w:pPr>
        <w:pStyle w:val="BodyText"/>
        <w:numPr>
          <w:ilvl w:val="0"/>
          <w:numId w:val="1"/>
        </w:numPr>
        <w:tabs>
          <w:tab w:val="left" w:pos="461"/>
        </w:tabs>
        <w:rPr>
          <w:rFonts w:asciiTheme="minorHAnsi" w:hAnsiTheme="minorHAnsi" w:cstheme="minorHAnsi"/>
          <w:sz w:val="22"/>
          <w:szCs w:val="22"/>
        </w:rPr>
      </w:pPr>
      <w:r w:rsidRPr="005717E8">
        <w:rPr>
          <w:rFonts w:asciiTheme="minorHAnsi" w:hAnsiTheme="minorHAnsi" w:cstheme="minorHAnsi"/>
          <w:sz w:val="22"/>
          <w:szCs w:val="22"/>
        </w:rPr>
        <w:t>Next</w:t>
      </w:r>
      <w:r w:rsidRPr="005717E8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5717E8">
        <w:rPr>
          <w:rFonts w:asciiTheme="minorHAnsi" w:hAnsiTheme="minorHAnsi" w:cstheme="minorHAnsi"/>
          <w:sz w:val="22"/>
          <w:szCs w:val="22"/>
        </w:rPr>
        <w:t xml:space="preserve">Meeting: </w:t>
      </w:r>
    </w:p>
    <w:p w14:paraId="00F468FC" w14:textId="27B28587" w:rsidR="51F4EBE1" w:rsidRPr="005717E8" w:rsidRDefault="004E67F7" w:rsidP="73F38C6E">
      <w:pPr>
        <w:pStyle w:val="BodyText"/>
        <w:numPr>
          <w:ilvl w:val="1"/>
          <w:numId w:val="1"/>
        </w:numPr>
        <w:tabs>
          <w:tab w:val="left" w:pos="461"/>
        </w:tabs>
        <w:rPr>
          <w:rFonts w:asciiTheme="minorHAnsi" w:eastAsiaTheme="minorEastAsia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pril</w:t>
      </w:r>
      <w:r w:rsidR="008B453A" w:rsidRPr="005717E8">
        <w:rPr>
          <w:rFonts w:asciiTheme="minorHAnsi" w:hAnsiTheme="minorHAnsi" w:cstheme="minorHAnsi"/>
          <w:sz w:val="22"/>
          <w:szCs w:val="22"/>
        </w:rPr>
        <w:t xml:space="preserve"> 2</w:t>
      </w:r>
      <w:r w:rsidR="00DD469C" w:rsidRPr="005717E8">
        <w:rPr>
          <w:rFonts w:asciiTheme="minorHAnsi" w:hAnsiTheme="minorHAnsi" w:cstheme="minorHAnsi"/>
          <w:sz w:val="22"/>
          <w:szCs w:val="22"/>
        </w:rPr>
        <w:t>8</w:t>
      </w:r>
      <w:r w:rsidR="008B453A" w:rsidRPr="005717E8">
        <w:rPr>
          <w:rFonts w:asciiTheme="minorHAnsi" w:hAnsiTheme="minorHAnsi" w:cstheme="minorHAnsi"/>
          <w:sz w:val="22"/>
          <w:szCs w:val="22"/>
        </w:rPr>
        <w:t>, 202</w:t>
      </w:r>
      <w:r w:rsidR="005D121B" w:rsidRPr="005717E8">
        <w:rPr>
          <w:rFonts w:asciiTheme="minorHAnsi" w:hAnsiTheme="minorHAnsi" w:cstheme="minorHAnsi"/>
          <w:sz w:val="22"/>
          <w:szCs w:val="22"/>
        </w:rPr>
        <w:t>3</w:t>
      </w:r>
    </w:p>
    <w:sectPr w:rsidR="51F4EBE1" w:rsidRPr="005717E8" w:rsidSect="00D06FD5">
      <w:type w:val="continuous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88570D"/>
    <w:multiLevelType w:val="hybridMultilevel"/>
    <w:tmpl w:val="882EF512"/>
    <w:lvl w:ilvl="0" w:tplc="68C605D0">
      <w:start w:val="4"/>
      <w:numFmt w:val="decimal"/>
      <w:lvlText w:val="%1."/>
      <w:lvlJc w:val="left"/>
      <w:pPr>
        <w:ind w:left="460" w:hanging="360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6692815C">
      <w:start w:val="1"/>
      <w:numFmt w:val="bullet"/>
      <w:lvlText w:val=""/>
      <w:lvlJc w:val="left"/>
      <w:pPr>
        <w:ind w:left="1180" w:hanging="360"/>
      </w:pPr>
      <w:rPr>
        <w:rFonts w:ascii="Symbol" w:eastAsia="Symbol" w:hAnsi="Symbol" w:hint="default"/>
        <w:w w:val="99"/>
        <w:sz w:val="20"/>
        <w:szCs w:val="20"/>
      </w:rPr>
    </w:lvl>
    <w:lvl w:ilvl="2" w:tplc="47F4E8FC">
      <w:start w:val="1"/>
      <w:numFmt w:val="bullet"/>
      <w:lvlText w:val="•"/>
      <w:lvlJc w:val="left"/>
      <w:pPr>
        <w:ind w:left="2151" w:hanging="360"/>
      </w:pPr>
      <w:rPr>
        <w:rFonts w:hint="default"/>
      </w:rPr>
    </w:lvl>
    <w:lvl w:ilvl="3" w:tplc="A0AC4F42">
      <w:start w:val="1"/>
      <w:numFmt w:val="bullet"/>
      <w:lvlText w:val="•"/>
      <w:lvlJc w:val="left"/>
      <w:pPr>
        <w:ind w:left="3122" w:hanging="360"/>
      </w:pPr>
      <w:rPr>
        <w:rFonts w:hint="default"/>
      </w:rPr>
    </w:lvl>
    <w:lvl w:ilvl="4" w:tplc="022E03D0">
      <w:start w:val="1"/>
      <w:numFmt w:val="bullet"/>
      <w:lvlText w:val="•"/>
      <w:lvlJc w:val="left"/>
      <w:pPr>
        <w:ind w:left="4093" w:hanging="360"/>
      </w:pPr>
      <w:rPr>
        <w:rFonts w:hint="default"/>
      </w:rPr>
    </w:lvl>
    <w:lvl w:ilvl="5" w:tplc="A5F4F1C0">
      <w:start w:val="1"/>
      <w:numFmt w:val="bullet"/>
      <w:lvlText w:val="•"/>
      <w:lvlJc w:val="left"/>
      <w:pPr>
        <w:ind w:left="5064" w:hanging="360"/>
      </w:pPr>
      <w:rPr>
        <w:rFonts w:hint="default"/>
      </w:rPr>
    </w:lvl>
    <w:lvl w:ilvl="6" w:tplc="DFC2DAAC">
      <w:start w:val="1"/>
      <w:numFmt w:val="bullet"/>
      <w:lvlText w:val="•"/>
      <w:lvlJc w:val="left"/>
      <w:pPr>
        <w:ind w:left="6035" w:hanging="360"/>
      </w:pPr>
      <w:rPr>
        <w:rFonts w:hint="default"/>
      </w:rPr>
    </w:lvl>
    <w:lvl w:ilvl="7" w:tplc="9BB04AF6">
      <w:start w:val="1"/>
      <w:numFmt w:val="bullet"/>
      <w:lvlText w:val="•"/>
      <w:lvlJc w:val="left"/>
      <w:pPr>
        <w:ind w:left="7006" w:hanging="360"/>
      </w:pPr>
      <w:rPr>
        <w:rFonts w:hint="default"/>
      </w:rPr>
    </w:lvl>
    <w:lvl w:ilvl="8" w:tplc="32844718">
      <w:start w:val="1"/>
      <w:numFmt w:val="bullet"/>
      <w:lvlText w:val="•"/>
      <w:lvlJc w:val="left"/>
      <w:pPr>
        <w:ind w:left="7977" w:hanging="360"/>
      </w:pPr>
      <w:rPr>
        <w:rFonts w:hint="default"/>
      </w:rPr>
    </w:lvl>
  </w:abstractNum>
  <w:abstractNum w:abstractNumId="1" w15:restartNumberingAfterBreak="0">
    <w:nsid w:val="27F94659"/>
    <w:multiLevelType w:val="hybridMultilevel"/>
    <w:tmpl w:val="25AA49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A80D68"/>
    <w:multiLevelType w:val="hybridMultilevel"/>
    <w:tmpl w:val="1A3841A4"/>
    <w:lvl w:ilvl="0" w:tplc="896429AA">
      <w:start w:val="5"/>
      <w:numFmt w:val="decimal"/>
      <w:lvlText w:val="%1."/>
      <w:lvlJc w:val="left"/>
      <w:pPr>
        <w:ind w:left="460" w:hanging="360"/>
      </w:pPr>
    </w:lvl>
    <w:lvl w:ilvl="1" w:tplc="EBF828F0">
      <w:start w:val="1"/>
      <w:numFmt w:val="lowerLetter"/>
      <w:lvlText w:val="%2."/>
      <w:lvlJc w:val="left"/>
      <w:pPr>
        <w:ind w:left="1180" w:hanging="360"/>
      </w:pPr>
    </w:lvl>
    <w:lvl w:ilvl="2" w:tplc="D2EC3BD4">
      <w:start w:val="1"/>
      <w:numFmt w:val="lowerRoman"/>
      <w:lvlText w:val="%3."/>
      <w:lvlJc w:val="right"/>
      <w:pPr>
        <w:ind w:left="2151" w:hanging="180"/>
      </w:pPr>
    </w:lvl>
    <w:lvl w:ilvl="3" w:tplc="80FE01B8">
      <w:start w:val="1"/>
      <w:numFmt w:val="decimal"/>
      <w:lvlText w:val="%4."/>
      <w:lvlJc w:val="left"/>
      <w:pPr>
        <w:ind w:left="3122" w:hanging="360"/>
      </w:pPr>
    </w:lvl>
    <w:lvl w:ilvl="4" w:tplc="645C7400">
      <w:start w:val="1"/>
      <w:numFmt w:val="lowerLetter"/>
      <w:lvlText w:val="%5."/>
      <w:lvlJc w:val="left"/>
      <w:pPr>
        <w:ind w:left="4093" w:hanging="360"/>
      </w:pPr>
    </w:lvl>
    <w:lvl w:ilvl="5" w:tplc="9F9460F6">
      <w:start w:val="1"/>
      <w:numFmt w:val="lowerRoman"/>
      <w:lvlText w:val="%6."/>
      <w:lvlJc w:val="right"/>
      <w:pPr>
        <w:ind w:left="5064" w:hanging="180"/>
      </w:pPr>
    </w:lvl>
    <w:lvl w:ilvl="6" w:tplc="4742399A">
      <w:start w:val="1"/>
      <w:numFmt w:val="decimal"/>
      <w:lvlText w:val="%7."/>
      <w:lvlJc w:val="left"/>
      <w:pPr>
        <w:ind w:left="6035" w:hanging="360"/>
      </w:pPr>
    </w:lvl>
    <w:lvl w:ilvl="7" w:tplc="1EA061B8">
      <w:start w:val="1"/>
      <w:numFmt w:val="lowerLetter"/>
      <w:lvlText w:val="%8."/>
      <w:lvlJc w:val="left"/>
      <w:pPr>
        <w:ind w:left="7006" w:hanging="360"/>
      </w:pPr>
    </w:lvl>
    <w:lvl w:ilvl="8" w:tplc="615A20CE">
      <w:start w:val="1"/>
      <w:numFmt w:val="lowerRoman"/>
      <w:lvlText w:val="%9."/>
      <w:lvlJc w:val="right"/>
      <w:pPr>
        <w:ind w:left="7977" w:hanging="180"/>
      </w:pPr>
    </w:lvl>
  </w:abstractNum>
  <w:abstractNum w:abstractNumId="3" w15:restartNumberingAfterBreak="0">
    <w:nsid w:val="77914CBA"/>
    <w:multiLevelType w:val="hybridMultilevel"/>
    <w:tmpl w:val="73C82E64"/>
    <w:lvl w:ilvl="0" w:tplc="27E26AF4">
      <w:start w:val="1"/>
      <w:numFmt w:val="decimal"/>
      <w:lvlText w:val="%1."/>
      <w:lvlJc w:val="left"/>
      <w:pPr>
        <w:ind w:left="460" w:hanging="360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AFE46E30">
      <w:start w:val="1"/>
      <w:numFmt w:val="bullet"/>
      <w:lvlText w:val=""/>
      <w:lvlJc w:val="left"/>
      <w:pPr>
        <w:ind w:left="820" w:hanging="360"/>
      </w:pPr>
      <w:rPr>
        <w:rFonts w:ascii="Symbol" w:eastAsia="Symbol" w:hAnsi="Symbol" w:hint="default"/>
        <w:w w:val="99"/>
        <w:sz w:val="20"/>
        <w:szCs w:val="20"/>
      </w:rPr>
    </w:lvl>
    <w:lvl w:ilvl="2" w:tplc="8774FEDA">
      <w:start w:val="1"/>
      <w:numFmt w:val="bullet"/>
      <w:lvlText w:val="•"/>
      <w:lvlJc w:val="left"/>
      <w:pPr>
        <w:ind w:left="1831" w:hanging="360"/>
      </w:pPr>
      <w:rPr>
        <w:rFonts w:hint="default"/>
      </w:rPr>
    </w:lvl>
    <w:lvl w:ilvl="3" w:tplc="8DE0330C">
      <w:start w:val="1"/>
      <w:numFmt w:val="bullet"/>
      <w:lvlText w:val="•"/>
      <w:lvlJc w:val="left"/>
      <w:pPr>
        <w:ind w:left="2842" w:hanging="360"/>
      </w:pPr>
      <w:rPr>
        <w:rFonts w:hint="default"/>
      </w:rPr>
    </w:lvl>
    <w:lvl w:ilvl="4" w:tplc="BBDC7248">
      <w:start w:val="1"/>
      <w:numFmt w:val="bullet"/>
      <w:lvlText w:val="•"/>
      <w:lvlJc w:val="left"/>
      <w:pPr>
        <w:ind w:left="3853" w:hanging="360"/>
      </w:pPr>
      <w:rPr>
        <w:rFonts w:hint="default"/>
      </w:rPr>
    </w:lvl>
    <w:lvl w:ilvl="5" w:tplc="B126802E">
      <w:start w:val="1"/>
      <w:numFmt w:val="bullet"/>
      <w:lvlText w:val="•"/>
      <w:lvlJc w:val="left"/>
      <w:pPr>
        <w:ind w:left="4864" w:hanging="360"/>
      </w:pPr>
      <w:rPr>
        <w:rFonts w:hint="default"/>
      </w:rPr>
    </w:lvl>
    <w:lvl w:ilvl="6" w:tplc="C9D6A078">
      <w:start w:val="1"/>
      <w:numFmt w:val="bullet"/>
      <w:lvlText w:val="•"/>
      <w:lvlJc w:val="left"/>
      <w:pPr>
        <w:ind w:left="5875" w:hanging="360"/>
      </w:pPr>
      <w:rPr>
        <w:rFonts w:hint="default"/>
      </w:rPr>
    </w:lvl>
    <w:lvl w:ilvl="7" w:tplc="A560D10C">
      <w:start w:val="1"/>
      <w:numFmt w:val="bullet"/>
      <w:lvlText w:val="•"/>
      <w:lvlJc w:val="left"/>
      <w:pPr>
        <w:ind w:left="6886" w:hanging="360"/>
      </w:pPr>
      <w:rPr>
        <w:rFonts w:hint="default"/>
      </w:rPr>
    </w:lvl>
    <w:lvl w:ilvl="8" w:tplc="75F4A468">
      <w:start w:val="1"/>
      <w:numFmt w:val="bullet"/>
      <w:lvlText w:val="•"/>
      <w:lvlJc w:val="left"/>
      <w:pPr>
        <w:ind w:left="7897" w:hanging="360"/>
      </w:pPr>
      <w:rPr>
        <w:rFonts w:hint="default"/>
      </w:rPr>
    </w:lvl>
  </w:abstractNum>
  <w:num w:numId="1" w16cid:durableId="360983431">
    <w:abstractNumId w:val="2"/>
  </w:num>
  <w:num w:numId="2" w16cid:durableId="359354426">
    <w:abstractNumId w:val="0"/>
  </w:num>
  <w:num w:numId="3" w16cid:durableId="1740905589">
    <w:abstractNumId w:val="3"/>
  </w:num>
  <w:num w:numId="4" w16cid:durableId="9290433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wNDS3MDUwtrAwtDBX0lEKTi0uzszPAykwqwUA7YnrUSwAAAA="/>
  </w:docVars>
  <w:rsids>
    <w:rsidRoot w:val="038DDF63"/>
    <w:rsid w:val="000031B1"/>
    <w:rsid w:val="00005B33"/>
    <w:rsid w:val="00015272"/>
    <w:rsid w:val="00026678"/>
    <w:rsid w:val="00070DD9"/>
    <w:rsid w:val="000C6228"/>
    <w:rsid w:val="001649D1"/>
    <w:rsid w:val="00231FC5"/>
    <w:rsid w:val="00231FCB"/>
    <w:rsid w:val="00246E2A"/>
    <w:rsid w:val="002C6CBD"/>
    <w:rsid w:val="00400BF2"/>
    <w:rsid w:val="004E67F7"/>
    <w:rsid w:val="005717E8"/>
    <w:rsid w:val="005B443B"/>
    <w:rsid w:val="005B50E6"/>
    <w:rsid w:val="005B5476"/>
    <w:rsid w:val="005C5F54"/>
    <w:rsid w:val="005D121B"/>
    <w:rsid w:val="005E7006"/>
    <w:rsid w:val="00623E04"/>
    <w:rsid w:val="006600C8"/>
    <w:rsid w:val="006B1ABF"/>
    <w:rsid w:val="006B1B53"/>
    <w:rsid w:val="006B1C0C"/>
    <w:rsid w:val="00721E91"/>
    <w:rsid w:val="00797543"/>
    <w:rsid w:val="007B59A1"/>
    <w:rsid w:val="007D391B"/>
    <w:rsid w:val="008026D9"/>
    <w:rsid w:val="00896B32"/>
    <w:rsid w:val="008B453A"/>
    <w:rsid w:val="009631F5"/>
    <w:rsid w:val="009C2FAF"/>
    <w:rsid w:val="00A520B6"/>
    <w:rsid w:val="00AD15F9"/>
    <w:rsid w:val="00B104EC"/>
    <w:rsid w:val="00B2692C"/>
    <w:rsid w:val="00C348A9"/>
    <w:rsid w:val="00C9076A"/>
    <w:rsid w:val="00CB7CAC"/>
    <w:rsid w:val="00D06FD5"/>
    <w:rsid w:val="00D13014"/>
    <w:rsid w:val="00D54A6E"/>
    <w:rsid w:val="00D819A4"/>
    <w:rsid w:val="00DC6DF7"/>
    <w:rsid w:val="00DD469C"/>
    <w:rsid w:val="00E201D7"/>
    <w:rsid w:val="00E34649"/>
    <w:rsid w:val="00EC6067"/>
    <w:rsid w:val="00FB310A"/>
    <w:rsid w:val="01931CF5"/>
    <w:rsid w:val="020BF89A"/>
    <w:rsid w:val="023ED23D"/>
    <w:rsid w:val="038DDF63"/>
    <w:rsid w:val="0667245F"/>
    <w:rsid w:val="066DFFBB"/>
    <w:rsid w:val="0787A94F"/>
    <w:rsid w:val="09B561A5"/>
    <w:rsid w:val="0A2518EC"/>
    <w:rsid w:val="0B25ED2D"/>
    <w:rsid w:val="0BBBC930"/>
    <w:rsid w:val="0C9C7662"/>
    <w:rsid w:val="0F06EE9C"/>
    <w:rsid w:val="10A5C68D"/>
    <w:rsid w:val="10B9FF3F"/>
    <w:rsid w:val="10C6E3CF"/>
    <w:rsid w:val="112278B5"/>
    <w:rsid w:val="1135175A"/>
    <w:rsid w:val="113A3E43"/>
    <w:rsid w:val="136A2015"/>
    <w:rsid w:val="15F22E09"/>
    <w:rsid w:val="165B0E42"/>
    <w:rsid w:val="16633D08"/>
    <w:rsid w:val="16DF25F5"/>
    <w:rsid w:val="1757DE50"/>
    <w:rsid w:val="17833089"/>
    <w:rsid w:val="17A21D0D"/>
    <w:rsid w:val="17DF2BD7"/>
    <w:rsid w:val="18C9BFC3"/>
    <w:rsid w:val="1990004D"/>
    <w:rsid w:val="19CF6415"/>
    <w:rsid w:val="1AB40118"/>
    <w:rsid w:val="1C46E0BC"/>
    <w:rsid w:val="1C6FFA26"/>
    <w:rsid w:val="1D258924"/>
    <w:rsid w:val="1D470382"/>
    <w:rsid w:val="1D50A698"/>
    <w:rsid w:val="1E375353"/>
    <w:rsid w:val="1EDC7AEF"/>
    <w:rsid w:val="1EFE95EF"/>
    <w:rsid w:val="1FF95E06"/>
    <w:rsid w:val="209A38B0"/>
    <w:rsid w:val="217A9245"/>
    <w:rsid w:val="21D93727"/>
    <w:rsid w:val="22B2DB67"/>
    <w:rsid w:val="22DCD3BF"/>
    <w:rsid w:val="22F09C58"/>
    <w:rsid w:val="23D78873"/>
    <w:rsid w:val="2463641E"/>
    <w:rsid w:val="24AE13D2"/>
    <w:rsid w:val="24C7FB62"/>
    <w:rsid w:val="25752590"/>
    <w:rsid w:val="2612258C"/>
    <w:rsid w:val="26147481"/>
    <w:rsid w:val="2767105E"/>
    <w:rsid w:val="2806BDF5"/>
    <w:rsid w:val="280A10F7"/>
    <w:rsid w:val="294C068E"/>
    <w:rsid w:val="29E7F820"/>
    <w:rsid w:val="2A11337D"/>
    <w:rsid w:val="2A40BDE1"/>
    <w:rsid w:val="2BC81671"/>
    <w:rsid w:val="2D9AD06A"/>
    <w:rsid w:val="2E0C1F75"/>
    <w:rsid w:val="2EAE19EA"/>
    <w:rsid w:val="3012A46C"/>
    <w:rsid w:val="30BC1D51"/>
    <w:rsid w:val="31C894FF"/>
    <w:rsid w:val="33B6C2B7"/>
    <w:rsid w:val="33C044A1"/>
    <w:rsid w:val="340B0801"/>
    <w:rsid w:val="3416F055"/>
    <w:rsid w:val="348548D6"/>
    <w:rsid w:val="34D65031"/>
    <w:rsid w:val="3586A2A7"/>
    <w:rsid w:val="35DD3A6C"/>
    <w:rsid w:val="36486A25"/>
    <w:rsid w:val="36E45BD2"/>
    <w:rsid w:val="37F9324D"/>
    <w:rsid w:val="38BFBB02"/>
    <w:rsid w:val="39204DA1"/>
    <w:rsid w:val="396A2693"/>
    <w:rsid w:val="3C287648"/>
    <w:rsid w:val="3F364A77"/>
    <w:rsid w:val="3F46CFF4"/>
    <w:rsid w:val="41C151B7"/>
    <w:rsid w:val="44D7CADE"/>
    <w:rsid w:val="467C5213"/>
    <w:rsid w:val="477BDCB3"/>
    <w:rsid w:val="48C3712B"/>
    <w:rsid w:val="48D7ED00"/>
    <w:rsid w:val="49192366"/>
    <w:rsid w:val="4A9B6A00"/>
    <w:rsid w:val="4BC70BBF"/>
    <w:rsid w:val="4C2F3C3C"/>
    <w:rsid w:val="4CBFB99A"/>
    <w:rsid w:val="4F08935A"/>
    <w:rsid w:val="4F9DFDA9"/>
    <w:rsid w:val="5034E854"/>
    <w:rsid w:val="5182D10F"/>
    <w:rsid w:val="51D89104"/>
    <w:rsid w:val="51F4EBE1"/>
    <w:rsid w:val="53D9AE45"/>
    <w:rsid w:val="54D0AB3D"/>
    <w:rsid w:val="56F6CF57"/>
    <w:rsid w:val="582A4966"/>
    <w:rsid w:val="592AF1D6"/>
    <w:rsid w:val="59958146"/>
    <w:rsid w:val="5B0FF5B1"/>
    <w:rsid w:val="5BF1267A"/>
    <w:rsid w:val="5BF7E8C9"/>
    <w:rsid w:val="5BFB9D7C"/>
    <w:rsid w:val="5E880C2C"/>
    <w:rsid w:val="5E905454"/>
    <w:rsid w:val="5F1F5ABA"/>
    <w:rsid w:val="5FD732B5"/>
    <w:rsid w:val="60D21D62"/>
    <w:rsid w:val="622646ED"/>
    <w:rsid w:val="63A0136E"/>
    <w:rsid w:val="63FEC51B"/>
    <w:rsid w:val="64246BC8"/>
    <w:rsid w:val="64C60D84"/>
    <w:rsid w:val="64F5A9B2"/>
    <w:rsid w:val="6799E285"/>
    <w:rsid w:val="6901B8D8"/>
    <w:rsid w:val="695C30B1"/>
    <w:rsid w:val="6A63CD8F"/>
    <w:rsid w:val="6AA1D144"/>
    <w:rsid w:val="6B6FBFC6"/>
    <w:rsid w:val="6C247948"/>
    <w:rsid w:val="6D4DA3CA"/>
    <w:rsid w:val="6D7EEDB9"/>
    <w:rsid w:val="6E397E00"/>
    <w:rsid w:val="6ECF8E22"/>
    <w:rsid w:val="6EE78DA6"/>
    <w:rsid w:val="6EF9508A"/>
    <w:rsid w:val="6FFCD265"/>
    <w:rsid w:val="717CA184"/>
    <w:rsid w:val="72C42061"/>
    <w:rsid w:val="73F38C6E"/>
    <w:rsid w:val="77C66860"/>
    <w:rsid w:val="7814BDA2"/>
    <w:rsid w:val="79090887"/>
    <w:rsid w:val="79F02ED7"/>
    <w:rsid w:val="7A60EB1A"/>
    <w:rsid w:val="7BCB9C61"/>
    <w:rsid w:val="7C631E01"/>
    <w:rsid w:val="7CBA1A93"/>
    <w:rsid w:val="7CC22D10"/>
    <w:rsid w:val="7D6D9846"/>
    <w:rsid w:val="7DDC3F15"/>
    <w:rsid w:val="7DFE61F7"/>
    <w:rsid w:val="7EF1A94F"/>
    <w:rsid w:val="7F080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E1B444"/>
  <w15:docId w15:val="{5C5B4498-A4F6-499B-BAC5-98AD4B6FAF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3007"/>
      <w:outlineLvl w:val="0"/>
    </w:pPr>
    <w:rPr>
      <w:rFonts w:ascii="Arial" w:eastAsia="Arial" w:hAnsi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60" w:hanging="360"/>
    </w:pPr>
    <w:rPr>
      <w:rFonts w:ascii="Arial" w:eastAsia="Arial" w:hAnsi="Arial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D06F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9631F5"/>
    <w:rPr>
      <w:color w:val="800080" w:themeColor="followedHyperlink"/>
      <w:u w:val="single"/>
    </w:rPr>
  </w:style>
  <w:style w:type="character" w:customStyle="1" w:styleId="normaltextrun">
    <w:name w:val="normaltextrun"/>
    <w:basedOn w:val="DefaultParagraphFont"/>
    <w:rsid w:val="00B104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827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13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us06web.zoom.us/meeting/register/tZ0pc-2pqzgjGNzRT2aE1vcVdN1wagBFJhEQ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b9dc766-3151-4dfa-9f09-243bad7b4948" xsi:nil="true"/>
    <lcf76f155ced4ddcb4097134ff3c332f xmlns="ce03ae7e-f041-4680-8eac-2c00cf184d93">
      <Terms xmlns="http://schemas.microsoft.com/office/infopath/2007/PartnerControls"/>
    </lcf76f155ced4ddcb4097134ff3c332f>
    <SharedWithUsers xmlns="8b9dc766-3151-4dfa-9f09-243bad7b4948">
      <UserInfo>
        <DisplayName>Peter Wallers</DisplayName>
        <AccountId>34</AccountId>
        <AccountType/>
      </UserInfo>
      <UserInfo>
        <DisplayName>Angie Smith</DisplayName>
        <AccountId>32</AccountId>
        <AccountType/>
      </UserInfo>
      <UserInfo>
        <DisplayName>Dustin Calliari</DisplayName>
        <AccountId>12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26C19D1656444390095642822AB099" ma:contentTypeVersion="12" ma:contentTypeDescription="Create a new document." ma:contentTypeScope="" ma:versionID="4af715fc2ec60295afaf09f07a4d1536">
  <xsd:schema xmlns:xsd="http://www.w3.org/2001/XMLSchema" xmlns:xs="http://www.w3.org/2001/XMLSchema" xmlns:p="http://schemas.microsoft.com/office/2006/metadata/properties" xmlns:ns2="ce03ae7e-f041-4680-8eac-2c00cf184d93" xmlns:ns3="8b9dc766-3151-4dfa-9f09-243bad7b4948" targetNamespace="http://schemas.microsoft.com/office/2006/metadata/properties" ma:root="true" ma:fieldsID="872cfb629e10ee5a8c9a1822b5743343" ns2:_="" ns3:_="">
    <xsd:import namespace="ce03ae7e-f041-4680-8eac-2c00cf184d93"/>
    <xsd:import namespace="8b9dc766-3151-4dfa-9f09-243bad7b49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03ae7e-f041-4680-8eac-2c00cf184d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493a831-5792-4b22-ab1b-d647bf459e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9dc766-3151-4dfa-9f09-243bad7b494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152863b-4055-42e3-b83f-88c8399f3792}" ma:internalName="TaxCatchAll" ma:showField="CatchAllData" ma:web="8b9dc766-3151-4dfa-9f09-243bad7b49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E3A0A8-0041-4BA5-B736-A8C99A378E90}">
  <ds:schemaRefs>
    <ds:schemaRef ds:uri="http://schemas.microsoft.com/office/2006/metadata/properties"/>
    <ds:schemaRef ds:uri="http://schemas.microsoft.com/office/infopath/2007/PartnerControls"/>
    <ds:schemaRef ds:uri="8b9dc766-3151-4dfa-9f09-243bad7b4948"/>
    <ds:schemaRef ds:uri="ce03ae7e-f041-4680-8eac-2c00cf184d93"/>
  </ds:schemaRefs>
</ds:datastoreItem>
</file>

<file path=customXml/itemProps2.xml><?xml version="1.0" encoding="utf-8"?>
<ds:datastoreItem xmlns:ds="http://schemas.openxmlformats.org/officeDocument/2006/customXml" ds:itemID="{A195B678-53D1-4E88-BA5D-DC5CE1C2D0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03ae7e-f041-4680-8eac-2c00cf184d93"/>
    <ds:schemaRef ds:uri="8b9dc766-3151-4dfa-9f09-243bad7b49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D9DBADE-43F9-439A-B486-44D944764B3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115</Words>
  <Characters>657</Characters>
  <Application>Microsoft Office Word</Application>
  <DocSecurity>0</DocSecurity>
  <Lines>36</Lines>
  <Paragraphs>20</Paragraphs>
  <ScaleCrop>false</ScaleCrop>
  <Company>CMAP</Company>
  <LinksUpToDate>false</LinksUpToDate>
  <CharactersWithSpaces>752</CharactersWithSpaces>
  <SharedDoc>false</SharedDoc>
  <HLinks>
    <vt:vector size="6" baseType="variant">
      <vt:variant>
        <vt:i4>1900558</vt:i4>
      </vt:variant>
      <vt:variant>
        <vt:i4>0</vt:i4>
      </vt:variant>
      <vt:variant>
        <vt:i4>0</vt:i4>
      </vt:variant>
      <vt:variant>
        <vt:i4>5</vt:i4>
      </vt:variant>
      <vt:variant>
        <vt:lpwstr>https://us06web.zoom.us/meeting/register/tZ0pc-2pqzgjGNzRT2aE1vcVdN1wagBFJhEQ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ord</dc:creator>
  <cp:keywords/>
  <cp:lastModifiedBy>Kelsey Pudlock</cp:lastModifiedBy>
  <cp:revision>10</cp:revision>
  <dcterms:created xsi:type="dcterms:W3CDTF">2023-02-14T15:52:00Z</dcterms:created>
  <dcterms:modified xsi:type="dcterms:W3CDTF">2023-02-28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10T00:00:00Z</vt:filetime>
  </property>
  <property fmtid="{D5CDD505-2E9C-101B-9397-08002B2CF9AE}" pid="3" name="LastSaved">
    <vt:filetime>2020-02-20T00:00:00Z</vt:filetime>
  </property>
  <property fmtid="{D5CDD505-2E9C-101B-9397-08002B2CF9AE}" pid="4" name="ContentTypeId">
    <vt:lpwstr>0x010100EE26C19D1656444390095642822AB099</vt:lpwstr>
  </property>
  <property fmtid="{D5CDD505-2E9C-101B-9397-08002B2CF9AE}" pid="5" name="xd_ProgID">
    <vt:lpwstr/>
  </property>
  <property fmtid="{D5CDD505-2E9C-101B-9397-08002B2CF9AE}" pid="6" name="TemplateUrl">
    <vt:lpwstr/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  <property fmtid="{D5CDD505-2E9C-101B-9397-08002B2CF9AE}" pid="11" name="SharedWithUsers">
    <vt:lpwstr>34;#Peter Wallers;#32;#Angie Smith;#12;#Dustin Calliari</vt:lpwstr>
  </property>
  <property fmtid="{D5CDD505-2E9C-101B-9397-08002B2CF9AE}" pid="12" name="GrammarlyDocumentId">
    <vt:lpwstr>0be959e5a6e2bb9d489c3c5071b4f4cc359a852e0a8e50124e21f5493f5d0633</vt:lpwstr>
  </property>
  <property fmtid="{D5CDD505-2E9C-101B-9397-08002B2CF9AE}" pid="13" name="MediaServiceImageTags">
    <vt:lpwstr/>
  </property>
</Properties>
</file>